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824c7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394a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42:45Z</dcterms:created>
  <dcterms:modified xsi:type="dcterms:W3CDTF">2017-02-16T14:42:45Z</dcterms:modified>
</cp:coreProperties>
</file>